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179"/>
        <w:tblW w:w="11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000000"/>
          <w:insideV w:val="single" w:sz="8" w:space="0" w:color="000000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5757"/>
        <w:gridCol w:w="5758"/>
      </w:tblGrid>
      <w:tr w:rsidR="005F1B75" w:rsidRPr="007464A7" w14:paraId="0CA8EA00" w14:textId="77777777" w:rsidTr="00AD56A7">
        <w:tc>
          <w:tcPr>
            <w:tcW w:w="5757" w:type="dxa"/>
            <w:vAlign w:val="center"/>
          </w:tcPr>
          <w:p w14:paraId="3FB2C869" w14:textId="2CF19C3D" w:rsidR="005F1B75" w:rsidRPr="007464A7" w:rsidRDefault="00AD56A7" w:rsidP="00AD56A7">
            <w:pPr>
              <w:jc w:val="center"/>
              <w:rPr>
                <w:rFonts w:ascii="Arial" w:hAnsi="Arial" w:cs="Arial"/>
                <w:bCs/>
                <w:szCs w:val="24"/>
              </w:rPr>
            </w:pPr>
            <w:r w:rsidRPr="00AD56A7">
              <w:rPr>
                <w:rFonts w:ascii="Arial" w:hAnsi="Arial" w:cs="Arial"/>
                <w:bCs/>
                <w:szCs w:val="24"/>
              </w:rPr>
              <w:t>Service Provider</w:t>
            </w:r>
          </w:p>
        </w:tc>
        <w:tc>
          <w:tcPr>
            <w:tcW w:w="5758" w:type="dxa"/>
            <w:vAlign w:val="center"/>
          </w:tcPr>
          <w:p w14:paraId="62B674BA" w14:textId="17A6CF0C" w:rsidR="005F1B75" w:rsidRPr="007464A7" w:rsidRDefault="005F1B75" w:rsidP="00AD56A7">
            <w:pPr>
              <w:jc w:val="center"/>
              <w:rPr>
                <w:rFonts w:ascii="Arial" w:hAnsi="Arial" w:cs="Arial"/>
                <w:bCs/>
                <w:szCs w:val="24"/>
              </w:rPr>
            </w:pPr>
          </w:p>
        </w:tc>
      </w:tr>
      <w:tr w:rsidR="005F1B75" w:rsidRPr="007464A7" w14:paraId="44A40BDC" w14:textId="77777777" w:rsidTr="00AD56A7">
        <w:tc>
          <w:tcPr>
            <w:tcW w:w="5757" w:type="dxa"/>
            <w:vAlign w:val="center"/>
          </w:tcPr>
          <w:p w14:paraId="2EFA4F8C" w14:textId="1A663A9C" w:rsidR="005F1B75" w:rsidRDefault="005F1B75" w:rsidP="00AD56A7">
            <w:pPr>
              <w:ind w:left="-179"/>
              <w:jc w:val="center"/>
              <w:rPr>
                <w:rFonts w:ascii="Arial" w:hAnsi="Arial" w:cs="Arial"/>
                <w:bCs/>
                <w:szCs w:val="24"/>
              </w:rPr>
            </w:pPr>
            <w:r>
              <w:rPr>
                <w:rFonts w:ascii="Arial" w:hAnsi="Arial" w:cs="Arial"/>
                <w:bCs/>
                <w:szCs w:val="24"/>
              </w:rPr>
              <w:t>Amendment Number</w:t>
            </w:r>
          </w:p>
        </w:tc>
        <w:tc>
          <w:tcPr>
            <w:tcW w:w="5758" w:type="dxa"/>
            <w:vAlign w:val="center"/>
          </w:tcPr>
          <w:p w14:paraId="48BAE305" w14:textId="00288EC8" w:rsidR="005F1B75" w:rsidRDefault="005F1B75" w:rsidP="00AD56A7">
            <w:pPr>
              <w:ind w:left="-179"/>
              <w:rPr>
                <w:rFonts w:ascii="Arial" w:hAnsi="Arial" w:cs="Arial"/>
                <w:bCs/>
                <w:szCs w:val="24"/>
              </w:rPr>
            </w:pPr>
          </w:p>
        </w:tc>
      </w:tr>
      <w:tr w:rsidR="005F1B75" w:rsidRPr="007464A7" w14:paraId="41324C75" w14:textId="77777777" w:rsidTr="00AD56A7">
        <w:tc>
          <w:tcPr>
            <w:tcW w:w="5757" w:type="dxa"/>
            <w:vAlign w:val="center"/>
          </w:tcPr>
          <w:p w14:paraId="307712E5" w14:textId="627B2C8D" w:rsidR="005F1B75" w:rsidRPr="007464A7" w:rsidRDefault="00AD56A7" w:rsidP="00AD56A7">
            <w:pPr>
              <w:ind w:left="-179"/>
              <w:jc w:val="center"/>
              <w:rPr>
                <w:rFonts w:ascii="Arial" w:hAnsi="Arial" w:cs="Arial"/>
                <w:bCs/>
                <w:szCs w:val="24"/>
              </w:rPr>
            </w:pPr>
            <w:r w:rsidRPr="00AD56A7">
              <w:rPr>
                <w:rFonts w:ascii="Arial" w:hAnsi="Arial" w:cs="Arial"/>
                <w:bCs/>
                <w:szCs w:val="24"/>
              </w:rPr>
              <w:t>Project Number</w:t>
            </w:r>
          </w:p>
        </w:tc>
        <w:tc>
          <w:tcPr>
            <w:tcW w:w="5758" w:type="dxa"/>
            <w:vAlign w:val="center"/>
          </w:tcPr>
          <w:p w14:paraId="61CE44CD" w14:textId="13D6BF56" w:rsidR="005F1B75" w:rsidRPr="007464A7" w:rsidRDefault="005F1B75" w:rsidP="00AD56A7">
            <w:pPr>
              <w:ind w:left="-179"/>
              <w:rPr>
                <w:rFonts w:ascii="Arial" w:hAnsi="Arial" w:cs="Arial"/>
                <w:bCs/>
                <w:szCs w:val="24"/>
              </w:rPr>
            </w:pPr>
          </w:p>
        </w:tc>
      </w:tr>
      <w:tr w:rsidR="005F1B75" w:rsidRPr="007464A7" w14:paraId="4745751C" w14:textId="77777777" w:rsidTr="00AD56A7">
        <w:trPr>
          <w:trHeight w:val="307"/>
        </w:trPr>
        <w:tc>
          <w:tcPr>
            <w:tcW w:w="5757" w:type="dxa"/>
            <w:vAlign w:val="center"/>
          </w:tcPr>
          <w:p w14:paraId="1C5871A9" w14:textId="77777777" w:rsidR="005F1B75" w:rsidRPr="007464A7" w:rsidRDefault="005F1B75" w:rsidP="00AD56A7">
            <w:pPr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Year</w:t>
            </w:r>
          </w:p>
        </w:tc>
        <w:tc>
          <w:tcPr>
            <w:tcW w:w="5758" w:type="dxa"/>
            <w:vAlign w:val="center"/>
          </w:tcPr>
          <w:p w14:paraId="14F6486F" w14:textId="10475A1B" w:rsidR="005F1B75" w:rsidRPr="007464A7" w:rsidRDefault="005F1B75" w:rsidP="00AD56A7">
            <w:pPr>
              <w:rPr>
                <w:rFonts w:ascii="Arial" w:hAnsi="Arial" w:cs="Arial"/>
                <w:szCs w:val="24"/>
              </w:rPr>
            </w:pPr>
          </w:p>
        </w:tc>
      </w:tr>
      <w:tr w:rsidR="005F1B75" w:rsidRPr="007464A7" w14:paraId="7C74BCB8" w14:textId="77777777" w:rsidTr="00AD56A7">
        <w:trPr>
          <w:trHeight w:val="307"/>
        </w:trPr>
        <w:tc>
          <w:tcPr>
            <w:tcW w:w="5757" w:type="dxa"/>
            <w:vAlign w:val="center"/>
          </w:tcPr>
          <w:p w14:paraId="733A9591" w14:textId="77777777" w:rsidR="005F1B75" w:rsidRPr="007464A7" w:rsidRDefault="005F1B75" w:rsidP="00AD56A7">
            <w:pPr>
              <w:jc w:val="center"/>
              <w:rPr>
                <w:rFonts w:ascii="Arial" w:hAnsi="Arial" w:cs="Arial"/>
                <w:szCs w:val="24"/>
              </w:rPr>
            </w:pPr>
            <w:r w:rsidRPr="007464A7">
              <w:rPr>
                <w:rFonts w:ascii="Arial" w:hAnsi="Arial" w:cs="Arial"/>
                <w:szCs w:val="24"/>
              </w:rPr>
              <w:t>Name of Project</w:t>
            </w:r>
          </w:p>
        </w:tc>
        <w:tc>
          <w:tcPr>
            <w:tcW w:w="5758" w:type="dxa"/>
            <w:vAlign w:val="center"/>
          </w:tcPr>
          <w:p w14:paraId="41ABF221" w14:textId="0921DD7C" w:rsidR="005F1B75" w:rsidRPr="007464A7" w:rsidRDefault="005F1B75" w:rsidP="00AD56A7">
            <w:pPr>
              <w:rPr>
                <w:rFonts w:ascii="Arial" w:hAnsi="Arial" w:cs="Arial"/>
                <w:szCs w:val="24"/>
              </w:rPr>
            </w:pPr>
          </w:p>
        </w:tc>
      </w:tr>
      <w:tr w:rsidR="006A34F2" w:rsidRPr="007464A7" w14:paraId="2EE99EA8" w14:textId="77777777" w:rsidTr="00AD56A7">
        <w:trPr>
          <w:trHeight w:val="505"/>
        </w:trPr>
        <w:tc>
          <w:tcPr>
            <w:tcW w:w="5757" w:type="dxa"/>
          </w:tcPr>
          <w:p w14:paraId="231B8400" w14:textId="71492212" w:rsidR="006A34F2" w:rsidRPr="007464A7" w:rsidRDefault="006A34F2" w:rsidP="00AD56A7">
            <w:pPr>
              <w:jc w:val="center"/>
              <w:rPr>
                <w:rFonts w:ascii="Arial" w:hAnsi="Arial" w:cs="Arial"/>
                <w:szCs w:val="24"/>
              </w:rPr>
            </w:pPr>
            <w:r w:rsidRPr="006A34F2">
              <w:rPr>
                <w:rFonts w:ascii="Arial" w:hAnsi="Arial" w:cs="Arial"/>
                <w:szCs w:val="24"/>
              </w:rPr>
              <w:t>Office Address</w:t>
            </w:r>
          </w:p>
        </w:tc>
        <w:tc>
          <w:tcPr>
            <w:tcW w:w="5758" w:type="dxa"/>
          </w:tcPr>
          <w:p w14:paraId="71A3AB25" w14:textId="77777777" w:rsidR="006A34F2" w:rsidRPr="007464A7" w:rsidRDefault="006A34F2" w:rsidP="00AD56A7">
            <w:pPr>
              <w:jc w:val="both"/>
              <w:rPr>
                <w:rFonts w:ascii="Arial" w:hAnsi="Arial" w:cs="Arial"/>
                <w:szCs w:val="24"/>
              </w:rPr>
            </w:pPr>
          </w:p>
        </w:tc>
      </w:tr>
      <w:tr w:rsidR="006A34F2" w:rsidRPr="007464A7" w14:paraId="5C4A7E02" w14:textId="77777777" w:rsidTr="00AD56A7">
        <w:trPr>
          <w:trHeight w:val="253"/>
        </w:trPr>
        <w:tc>
          <w:tcPr>
            <w:tcW w:w="5757" w:type="dxa"/>
          </w:tcPr>
          <w:p w14:paraId="6DD2595D" w14:textId="5081DD80" w:rsidR="006A34F2" w:rsidRPr="007464A7" w:rsidRDefault="006A34F2" w:rsidP="00AD56A7">
            <w:pPr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hone</w:t>
            </w:r>
          </w:p>
        </w:tc>
        <w:tc>
          <w:tcPr>
            <w:tcW w:w="5758" w:type="dxa"/>
          </w:tcPr>
          <w:p w14:paraId="39BB2A17" w14:textId="77777777" w:rsidR="006A34F2" w:rsidRPr="007464A7" w:rsidRDefault="006A34F2" w:rsidP="00AD56A7">
            <w:pPr>
              <w:jc w:val="both"/>
              <w:rPr>
                <w:rFonts w:ascii="Arial" w:hAnsi="Arial" w:cs="Arial"/>
                <w:szCs w:val="24"/>
              </w:rPr>
            </w:pPr>
          </w:p>
        </w:tc>
      </w:tr>
      <w:tr w:rsidR="005F1B75" w:rsidRPr="007464A7" w14:paraId="2F4EC6B7" w14:textId="77777777" w:rsidTr="00AD56A7">
        <w:trPr>
          <w:trHeight w:val="307"/>
        </w:trPr>
        <w:tc>
          <w:tcPr>
            <w:tcW w:w="5757" w:type="dxa"/>
          </w:tcPr>
          <w:p w14:paraId="6BBA1934" w14:textId="4BE4E9D9" w:rsidR="005F1B75" w:rsidRPr="007464A7" w:rsidRDefault="005F1B75" w:rsidP="00AD56A7">
            <w:pPr>
              <w:jc w:val="center"/>
              <w:rPr>
                <w:rFonts w:ascii="Arial" w:hAnsi="Arial" w:cs="Arial"/>
                <w:szCs w:val="24"/>
              </w:rPr>
            </w:pPr>
            <w:r w:rsidRPr="005F1B75">
              <w:rPr>
                <w:rFonts w:ascii="Arial" w:hAnsi="Arial" w:cs="Arial"/>
                <w:szCs w:val="24"/>
              </w:rPr>
              <w:t>Email</w:t>
            </w:r>
          </w:p>
        </w:tc>
        <w:tc>
          <w:tcPr>
            <w:tcW w:w="5758" w:type="dxa"/>
          </w:tcPr>
          <w:p w14:paraId="35AFAB63" w14:textId="00FB9692" w:rsidR="005F1B75" w:rsidRPr="007464A7" w:rsidRDefault="005F1B75" w:rsidP="00AD56A7">
            <w:pPr>
              <w:jc w:val="both"/>
              <w:rPr>
                <w:rFonts w:ascii="Arial" w:hAnsi="Arial" w:cs="Arial"/>
                <w:szCs w:val="24"/>
              </w:rPr>
            </w:pPr>
          </w:p>
        </w:tc>
      </w:tr>
      <w:tr w:rsidR="005F1B75" w:rsidRPr="007464A7" w14:paraId="5E6A2018" w14:textId="77777777" w:rsidTr="00AD56A7">
        <w:trPr>
          <w:trHeight w:val="442"/>
        </w:trPr>
        <w:tc>
          <w:tcPr>
            <w:tcW w:w="5757" w:type="dxa"/>
          </w:tcPr>
          <w:p w14:paraId="6B7BD1E0" w14:textId="21DEC911" w:rsidR="005F1B75" w:rsidRPr="007464A7" w:rsidRDefault="005F1B75" w:rsidP="00AD56A7">
            <w:pPr>
              <w:jc w:val="center"/>
              <w:rPr>
                <w:rFonts w:ascii="Arial" w:hAnsi="Arial" w:cs="Arial"/>
                <w:szCs w:val="24"/>
              </w:rPr>
            </w:pPr>
            <w:r w:rsidRPr="007464A7">
              <w:rPr>
                <w:rFonts w:ascii="Arial" w:hAnsi="Arial" w:cs="Arial"/>
                <w:szCs w:val="24"/>
              </w:rPr>
              <w:t>Name of Director, Supervisor, or Coordinator:</w:t>
            </w:r>
          </w:p>
        </w:tc>
        <w:tc>
          <w:tcPr>
            <w:tcW w:w="5758" w:type="dxa"/>
          </w:tcPr>
          <w:p w14:paraId="0E1889C6" w14:textId="15D7FF1F" w:rsidR="005F1B75" w:rsidRPr="007464A7" w:rsidRDefault="005F1B75" w:rsidP="00AD56A7">
            <w:pPr>
              <w:jc w:val="both"/>
              <w:rPr>
                <w:rFonts w:ascii="Arial" w:hAnsi="Arial" w:cs="Arial"/>
                <w:szCs w:val="24"/>
              </w:rPr>
            </w:pPr>
          </w:p>
        </w:tc>
      </w:tr>
      <w:tr w:rsidR="006A34F2" w:rsidRPr="007464A7" w14:paraId="7BF4423B" w14:textId="77777777" w:rsidTr="00AD56A7">
        <w:trPr>
          <w:trHeight w:val="613"/>
        </w:trPr>
        <w:tc>
          <w:tcPr>
            <w:tcW w:w="5757" w:type="dxa"/>
          </w:tcPr>
          <w:p w14:paraId="6176DE4D" w14:textId="0542E021" w:rsidR="006A34F2" w:rsidRPr="007464A7" w:rsidRDefault="006A34F2" w:rsidP="00AD56A7">
            <w:pPr>
              <w:jc w:val="center"/>
              <w:rPr>
                <w:rFonts w:ascii="Arial" w:hAnsi="Arial" w:cs="Arial"/>
                <w:szCs w:val="24"/>
              </w:rPr>
            </w:pPr>
            <w:r w:rsidRPr="006A34F2">
              <w:rPr>
                <w:rFonts w:ascii="Arial" w:hAnsi="Arial" w:cs="Arial"/>
                <w:szCs w:val="24"/>
              </w:rPr>
              <w:t>County(s) in Service Area:</w:t>
            </w:r>
          </w:p>
        </w:tc>
        <w:tc>
          <w:tcPr>
            <w:tcW w:w="5758" w:type="dxa"/>
          </w:tcPr>
          <w:p w14:paraId="283B09D0" w14:textId="77777777" w:rsidR="006A34F2" w:rsidRPr="007464A7" w:rsidRDefault="006A34F2" w:rsidP="00AD56A7">
            <w:pPr>
              <w:jc w:val="both"/>
              <w:rPr>
                <w:rFonts w:ascii="Arial" w:hAnsi="Arial" w:cs="Arial"/>
                <w:szCs w:val="24"/>
              </w:rPr>
            </w:pPr>
          </w:p>
        </w:tc>
      </w:tr>
    </w:tbl>
    <w:p w14:paraId="35115F66" w14:textId="77777777" w:rsidR="00183639" w:rsidRDefault="00183639" w:rsidP="00972F16">
      <w:pPr>
        <w:rPr>
          <w:rFonts w:ascii="Arial" w:hAnsi="Arial" w:cs="Arial"/>
          <w:szCs w:val="24"/>
        </w:rPr>
      </w:pPr>
    </w:p>
    <w:p w14:paraId="398F6384" w14:textId="77777777" w:rsidR="007464A7" w:rsidRDefault="007464A7" w:rsidP="00972F16">
      <w:pPr>
        <w:rPr>
          <w:rFonts w:ascii="Arial" w:hAnsi="Arial" w:cs="Arial"/>
          <w:szCs w:val="24"/>
        </w:rPr>
      </w:pPr>
    </w:p>
    <w:tbl>
      <w:tblPr>
        <w:tblStyle w:val="TableGrid"/>
        <w:tblW w:w="11520" w:type="dxa"/>
        <w:tblInd w:w="-635" w:type="dxa"/>
        <w:tblLook w:val="04A0" w:firstRow="1" w:lastRow="0" w:firstColumn="1" w:lastColumn="0" w:noHBand="0" w:noVBand="1"/>
      </w:tblPr>
      <w:tblGrid>
        <w:gridCol w:w="2082"/>
        <w:gridCol w:w="1458"/>
        <w:gridCol w:w="1440"/>
        <w:gridCol w:w="1458"/>
        <w:gridCol w:w="1541"/>
        <w:gridCol w:w="1411"/>
        <w:gridCol w:w="2130"/>
      </w:tblGrid>
      <w:tr w:rsidR="007464A7" w14:paraId="51EB98E4" w14:textId="77777777" w:rsidTr="007464A7">
        <w:tc>
          <w:tcPr>
            <w:tcW w:w="2082" w:type="dxa"/>
          </w:tcPr>
          <w:p w14:paraId="168847DB" w14:textId="77777777" w:rsidR="007464A7" w:rsidRPr="00BC1313" w:rsidRDefault="007464A7" w:rsidP="006C3081">
            <w:pPr>
              <w:spacing w:before="220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bookmarkStart w:id="0" w:name="_Hlk215044877"/>
            <w:bookmarkStart w:id="1" w:name="_Hlk215043983"/>
            <w:r>
              <w:rPr>
                <w:rFonts w:ascii="Arial" w:hAnsi="Arial" w:cs="Arial"/>
                <w:b/>
                <w:bCs/>
                <w:szCs w:val="24"/>
              </w:rPr>
              <w:t>Federal Award Title</w:t>
            </w:r>
          </w:p>
        </w:tc>
        <w:tc>
          <w:tcPr>
            <w:tcW w:w="1458" w:type="dxa"/>
          </w:tcPr>
          <w:p w14:paraId="053949E5" w14:textId="77777777" w:rsidR="007464A7" w:rsidRPr="00BC1313" w:rsidRDefault="007464A7" w:rsidP="006C3081">
            <w:pPr>
              <w:spacing w:before="220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Federal Award Number</w:t>
            </w:r>
          </w:p>
        </w:tc>
        <w:tc>
          <w:tcPr>
            <w:tcW w:w="1440" w:type="dxa"/>
          </w:tcPr>
          <w:p w14:paraId="01D4858D" w14:textId="77777777" w:rsidR="007464A7" w:rsidRPr="00BC1313" w:rsidRDefault="007464A7" w:rsidP="006C3081">
            <w:pPr>
              <w:spacing w:before="220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Project Period</w:t>
            </w:r>
          </w:p>
        </w:tc>
        <w:tc>
          <w:tcPr>
            <w:tcW w:w="1458" w:type="dxa"/>
          </w:tcPr>
          <w:p w14:paraId="51141DE8" w14:textId="77777777" w:rsidR="007464A7" w:rsidRPr="00BC1313" w:rsidRDefault="007464A7" w:rsidP="006C3081">
            <w:pPr>
              <w:spacing w:before="220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Original Award Date</w:t>
            </w:r>
          </w:p>
        </w:tc>
        <w:tc>
          <w:tcPr>
            <w:tcW w:w="1541" w:type="dxa"/>
          </w:tcPr>
          <w:p w14:paraId="0BCC2328" w14:textId="77777777" w:rsidR="007464A7" w:rsidRPr="00BC1313" w:rsidRDefault="007464A7" w:rsidP="006C3081">
            <w:pPr>
              <w:spacing w:before="220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Description</w:t>
            </w:r>
          </w:p>
        </w:tc>
        <w:tc>
          <w:tcPr>
            <w:tcW w:w="1411" w:type="dxa"/>
          </w:tcPr>
          <w:p w14:paraId="316D5FCB" w14:textId="77777777" w:rsidR="007464A7" w:rsidRPr="00BC1313" w:rsidRDefault="007464A7" w:rsidP="006C3081">
            <w:pPr>
              <w:spacing w:before="220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CFDA</w:t>
            </w:r>
          </w:p>
        </w:tc>
        <w:tc>
          <w:tcPr>
            <w:tcW w:w="2130" w:type="dxa"/>
          </w:tcPr>
          <w:p w14:paraId="4C00B34E" w14:textId="77777777" w:rsidR="007464A7" w:rsidRPr="00BC1313" w:rsidRDefault="007464A7" w:rsidP="006C3081">
            <w:pPr>
              <w:spacing w:before="220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Total Award Amount</w:t>
            </w:r>
          </w:p>
        </w:tc>
      </w:tr>
      <w:bookmarkEnd w:id="0"/>
      <w:tr w:rsidR="007464A7" w14:paraId="6EB47EE6" w14:textId="77777777" w:rsidTr="007464A7">
        <w:tc>
          <w:tcPr>
            <w:tcW w:w="2082" w:type="dxa"/>
          </w:tcPr>
          <w:p w14:paraId="56554FB3" w14:textId="77777777" w:rsidR="007464A7" w:rsidRDefault="007464A7" w:rsidP="006C3081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1458" w:type="dxa"/>
          </w:tcPr>
          <w:p w14:paraId="21DF5CF2" w14:textId="77777777" w:rsidR="007464A7" w:rsidRDefault="007464A7" w:rsidP="006C3081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1440" w:type="dxa"/>
          </w:tcPr>
          <w:p w14:paraId="10FD7E5E" w14:textId="77777777" w:rsidR="007464A7" w:rsidRDefault="007464A7" w:rsidP="006C3081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1458" w:type="dxa"/>
          </w:tcPr>
          <w:p w14:paraId="67E59671" w14:textId="77777777" w:rsidR="007464A7" w:rsidRDefault="007464A7" w:rsidP="006C3081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1541" w:type="dxa"/>
          </w:tcPr>
          <w:p w14:paraId="6DC95307" w14:textId="77777777" w:rsidR="007464A7" w:rsidRDefault="007464A7" w:rsidP="006C3081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1411" w:type="dxa"/>
          </w:tcPr>
          <w:p w14:paraId="5F83158C" w14:textId="77777777" w:rsidR="007464A7" w:rsidRDefault="007464A7" w:rsidP="006C3081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2130" w:type="dxa"/>
          </w:tcPr>
          <w:p w14:paraId="42DE8C2D" w14:textId="77777777" w:rsidR="007464A7" w:rsidRDefault="007464A7" w:rsidP="006C3081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</w:tr>
      <w:tr w:rsidR="007464A7" w14:paraId="0E936F9A" w14:textId="77777777" w:rsidTr="007464A7">
        <w:tc>
          <w:tcPr>
            <w:tcW w:w="2082" w:type="dxa"/>
          </w:tcPr>
          <w:p w14:paraId="2A2B91B3" w14:textId="77777777" w:rsidR="007464A7" w:rsidRDefault="007464A7" w:rsidP="006C3081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1458" w:type="dxa"/>
          </w:tcPr>
          <w:p w14:paraId="64813B25" w14:textId="77777777" w:rsidR="007464A7" w:rsidRDefault="007464A7" w:rsidP="006C3081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1440" w:type="dxa"/>
          </w:tcPr>
          <w:p w14:paraId="4CC6E058" w14:textId="77777777" w:rsidR="007464A7" w:rsidRDefault="007464A7" w:rsidP="006C3081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1458" w:type="dxa"/>
          </w:tcPr>
          <w:p w14:paraId="04996B03" w14:textId="77777777" w:rsidR="007464A7" w:rsidRDefault="007464A7" w:rsidP="006C3081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1541" w:type="dxa"/>
          </w:tcPr>
          <w:p w14:paraId="0CAAF9CE" w14:textId="77777777" w:rsidR="007464A7" w:rsidRDefault="007464A7" w:rsidP="006C3081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1411" w:type="dxa"/>
          </w:tcPr>
          <w:p w14:paraId="163E11A8" w14:textId="77777777" w:rsidR="007464A7" w:rsidRDefault="007464A7" w:rsidP="006C3081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2130" w:type="dxa"/>
          </w:tcPr>
          <w:p w14:paraId="663807E3" w14:textId="77777777" w:rsidR="007464A7" w:rsidRDefault="007464A7" w:rsidP="006C3081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</w:tr>
      <w:tr w:rsidR="007464A7" w14:paraId="78B7B3C2" w14:textId="77777777" w:rsidTr="007464A7">
        <w:tc>
          <w:tcPr>
            <w:tcW w:w="2082" w:type="dxa"/>
          </w:tcPr>
          <w:p w14:paraId="06333580" w14:textId="77777777" w:rsidR="007464A7" w:rsidRDefault="007464A7" w:rsidP="006C3081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1458" w:type="dxa"/>
          </w:tcPr>
          <w:p w14:paraId="759827B1" w14:textId="77777777" w:rsidR="007464A7" w:rsidRDefault="007464A7" w:rsidP="006C3081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1440" w:type="dxa"/>
          </w:tcPr>
          <w:p w14:paraId="6937BA58" w14:textId="77777777" w:rsidR="007464A7" w:rsidRDefault="007464A7" w:rsidP="006C3081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1458" w:type="dxa"/>
          </w:tcPr>
          <w:p w14:paraId="19F4A45A" w14:textId="77777777" w:rsidR="007464A7" w:rsidRDefault="007464A7" w:rsidP="006C3081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1541" w:type="dxa"/>
          </w:tcPr>
          <w:p w14:paraId="5951D720" w14:textId="77777777" w:rsidR="007464A7" w:rsidRDefault="007464A7" w:rsidP="006C3081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1411" w:type="dxa"/>
          </w:tcPr>
          <w:p w14:paraId="33B6DCF0" w14:textId="77777777" w:rsidR="007464A7" w:rsidRDefault="007464A7" w:rsidP="006C3081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2130" w:type="dxa"/>
          </w:tcPr>
          <w:p w14:paraId="0946B5C3" w14:textId="77777777" w:rsidR="007464A7" w:rsidRDefault="007464A7" w:rsidP="006C3081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</w:tr>
      <w:tr w:rsidR="007464A7" w14:paraId="4629C696" w14:textId="77777777" w:rsidTr="007464A7">
        <w:tc>
          <w:tcPr>
            <w:tcW w:w="2082" w:type="dxa"/>
          </w:tcPr>
          <w:p w14:paraId="47C85A62" w14:textId="77777777" w:rsidR="007464A7" w:rsidRDefault="007464A7" w:rsidP="006C3081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1458" w:type="dxa"/>
          </w:tcPr>
          <w:p w14:paraId="6C404B9F" w14:textId="77777777" w:rsidR="007464A7" w:rsidRDefault="007464A7" w:rsidP="006C3081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1440" w:type="dxa"/>
          </w:tcPr>
          <w:p w14:paraId="79A213C9" w14:textId="77777777" w:rsidR="007464A7" w:rsidRDefault="007464A7" w:rsidP="006C3081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1458" w:type="dxa"/>
          </w:tcPr>
          <w:p w14:paraId="59DDFE21" w14:textId="77777777" w:rsidR="007464A7" w:rsidRDefault="007464A7" w:rsidP="006C3081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1541" w:type="dxa"/>
          </w:tcPr>
          <w:p w14:paraId="346B186C" w14:textId="77777777" w:rsidR="007464A7" w:rsidRDefault="007464A7" w:rsidP="006C3081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1411" w:type="dxa"/>
          </w:tcPr>
          <w:p w14:paraId="0B94B84F" w14:textId="77777777" w:rsidR="007464A7" w:rsidRDefault="007464A7" w:rsidP="006C3081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2130" w:type="dxa"/>
          </w:tcPr>
          <w:p w14:paraId="636F76B4" w14:textId="77777777" w:rsidR="007464A7" w:rsidRDefault="007464A7" w:rsidP="006C3081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</w:tr>
      <w:bookmarkEnd w:id="1"/>
    </w:tbl>
    <w:p w14:paraId="28A775A1" w14:textId="77777777" w:rsidR="007464A7" w:rsidRDefault="007464A7" w:rsidP="00972F16">
      <w:pPr>
        <w:rPr>
          <w:rFonts w:ascii="Arial" w:hAnsi="Arial" w:cs="Arial"/>
          <w:szCs w:val="24"/>
        </w:rPr>
      </w:pPr>
    </w:p>
    <w:tbl>
      <w:tblPr>
        <w:tblStyle w:val="TableGrid"/>
        <w:tblW w:w="11540" w:type="dxa"/>
        <w:tblInd w:w="-635" w:type="dxa"/>
        <w:tblLook w:val="04A0" w:firstRow="1" w:lastRow="0" w:firstColumn="1" w:lastColumn="0" w:noHBand="0" w:noVBand="1"/>
      </w:tblPr>
      <w:tblGrid>
        <w:gridCol w:w="1777"/>
        <w:gridCol w:w="2793"/>
        <w:gridCol w:w="1169"/>
        <w:gridCol w:w="1468"/>
        <w:gridCol w:w="3058"/>
        <w:gridCol w:w="1275"/>
      </w:tblGrid>
      <w:tr w:rsidR="007464A7" w:rsidRPr="00BC1313" w14:paraId="214193BF" w14:textId="77777777" w:rsidTr="007464A7">
        <w:trPr>
          <w:trHeight w:val="1162"/>
        </w:trPr>
        <w:tc>
          <w:tcPr>
            <w:tcW w:w="1777" w:type="dxa"/>
          </w:tcPr>
          <w:p w14:paraId="177ED94C" w14:textId="2D69F68F" w:rsidR="007464A7" w:rsidRPr="00BC1313" w:rsidRDefault="007464A7" w:rsidP="006C3081">
            <w:pPr>
              <w:spacing w:before="220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State Fund Source</w:t>
            </w:r>
          </w:p>
        </w:tc>
        <w:tc>
          <w:tcPr>
            <w:tcW w:w="2793" w:type="dxa"/>
          </w:tcPr>
          <w:p w14:paraId="7863046F" w14:textId="26509681" w:rsidR="007464A7" w:rsidRPr="00BC1313" w:rsidRDefault="007464A7" w:rsidP="006C3081">
            <w:pPr>
              <w:spacing w:before="220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State Appropriation Number</w:t>
            </w:r>
          </w:p>
        </w:tc>
        <w:tc>
          <w:tcPr>
            <w:tcW w:w="1169" w:type="dxa"/>
          </w:tcPr>
          <w:p w14:paraId="09AE0FA3" w14:textId="77777777" w:rsidR="007464A7" w:rsidRPr="00BC1313" w:rsidRDefault="007464A7" w:rsidP="006C3081">
            <w:pPr>
              <w:spacing w:before="220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Project Period</w:t>
            </w:r>
          </w:p>
        </w:tc>
        <w:tc>
          <w:tcPr>
            <w:tcW w:w="1468" w:type="dxa"/>
          </w:tcPr>
          <w:p w14:paraId="759A96AF" w14:textId="77777777" w:rsidR="007464A7" w:rsidRPr="00BC1313" w:rsidRDefault="007464A7" w:rsidP="006C3081">
            <w:pPr>
              <w:spacing w:before="220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Original Award Date</w:t>
            </w:r>
          </w:p>
        </w:tc>
        <w:tc>
          <w:tcPr>
            <w:tcW w:w="3058" w:type="dxa"/>
          </w:tcPr>
          <w:p w14:paraId="4693B9CD" w14:textId="77777777" w:rsidR="007464A7" w:rsidRPr="00BC1313" w:rsidRDefault="007464A7" w:rsidP="006C3081">
            <w:pPr>
              <w:spacing w:before="220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Description</w:t>
            </w:r>
          </w:p>
        </w:tc>
        <w:tc>
          <w:tcPr>
            <w:tcW w:w="1275" w:type="dxa"/>
          </w:tcPr>
          <w:p w14:paraId="7069ADE8" w14:textId="77777777" w:rsidR="007464A7" w:rsidRPr="00BC1313" w:rsidRDefault="007464A7" w:rsidP="006C3081">
            <w:pPr>
              <w:spacing w:before="220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Total Award Amount</w:t>
            </w:r>
          </w:p>
        </w:tc>
      </w:tr>
      <w:tr w:rsidR="007464A7" w:rsidRPr="00BC1313" w14:paraId="6A3DECF2" w14:textId="77777777" w:rsidTr="007464A7">
        <w:trPr>
          <w:trHeight w:val="1162"/>
        </w:trPr>
        <w:tc>
          <w:tcPr>
            <w:tcW w:w="1777" w:type="dxa"/>
          </w:tcPr>
          <w:p w14:paraId="3C0119D0" w14:textId="77777777" w:rsidR="007464A7" w:rsidRPr="007464A7" w:rsidRDefault="007464A7" w:rsidP="007464A7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2793" w:type="dxa"/>
          </w:tcPr>
          <w:p w14:paraId="1148238C" w14:textId="77777777" w:rsidR="007464A7" w:rsidRPr="007464A7" w:rsidRDefault="007464A7" w:rsidP="007464A7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1169" w:type="dxa"/>
          </w:tcPr>
          <w:p w14:paraId="17886351" w14:textId="77777777" w:rsidR="007464A7" w:rsidRPr="007464A7" w:rsidRDefault="007464A7" w:rsidP="007464A7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1468" w:type="dxa"/>
          </w:tcPr>
          <w:p w14:paraId="6656C967" w14:textId="77777777" w:rsidR="007464A7" w:rsidRPr="007464A7" w:rsidRDefault="007464A7" w:rsidP="007464A7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3058" w:type="dxa"/>
          </w:tcPr>
          <w:p w14:paraId="2A79705A" w14:textId="77777777" w:rsidR="007464A7" w:rsidRPr="007464A7" w:rsidRDefault="007464A7" w:rsidP="007464A7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1275" w:type="dxa"/>
          </w:tcPr>
          <w:p w14:paraId="0FD7F0CF" w14:textId="77777777" w:rsidR="007464A7" w:rsidRPr="007464A7" w:rsidRDefault="007464A7" w:rsidP="007464A7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</w:tr>
      <w:tr w:rsidR="007464A7" w:rsidRPr="00BC1313" w14:paraId="503EE4EA" w14:textId="77777777" w:rsidTr="007464A7">
        <w:trPr>
          <w:trHeight w:val="1162"/>
        </w:trPr>
        <w:tc>
          <w:tcPr>
            <w:tcW w:w="1777" w:type="dxa"/>
          </w:tcPr>
          <w:p w14:paraId="25C671E0" w14:textId="77777777" w:rsidR="007464A7" w:rsidRPr="007464A7" w:rsidRDefault="007464A7" w:rsidP="007464A7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2793" w:type="dxa"/>
          </w:tcPr>
          <w:p w14:paraId="490B5C31" w14:textId="77777777" w:rsidR="007464A7" w:rsidRPr="007464A7" w:rsidRDefault="007464A7" w:rsidP="007464A7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1169" w:type="dxa"/>
          </w:tcPr>
          <w:p w14:paraId="53DC9805" w14:textId="77777777" w:rsidR="007464A7" w:rsidRPr="007464A7" w:rsidRDefault="007464A7" w:rsidP="007464A7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1468" w:type="dxa"/>
          </w:tcPr>
          <w:p w14:paraId="50C0D7F3" w14:textId="77777777" w:rsidR="007464A7" w:rsidRPr="007464A7" w:rsidRDefault="007464A7" w:rsidP="007464A7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3058" w:type="dxa"/>
          </w:tcPr>
          <w:p w14:paraId="112960D8" w14:textId="77777777" w:rsidR="007464A7" w:rsidRPr="007464A7" w:rsidRDefault="007464A7" w:rsidP="007464A7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1275" w:type="dxa"/>
          </w:tcPr>
          <w:p w14:paraId="7B74F098" w14:textId="77777777" w:rsidR="007464A7" w:rsidRPr="007464A7" w:rsidRDefault="007464A7" w:rsidP="007464A7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</w:tr>
      <w:tr w:rsidR="007464A7" w:rsidRPr="00BC1313" w14:paraId="425CA0EC" w14:textId="77777777" w:rsidTr="00AD56A7">
        <w:trPr>
          <w:trHeight w:val="1016"/>
        </w:trPr>
        <w:tc>
          <w:tcPr>
            <w:tcW w:w="1777" w:type="dxa"/>
          </w:tcPr>
          <w:p w14:paraId="7354F542" w14:textId="77777777" w:rsidR="007464A7" w:rsidRPr="007464A7" w:rsidRDefault="007464A7" w:rsidP="007464A7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2793" w:type="dxa"/>
          </w:tcPr>
          <w:p w14:paraId="1D51C749" w14:textId="77777777" w:rsidR="007464A7" w:rsidRPr="007464A7" w:rsidRDefault="007464A7" w:rsidP="007464A7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1169" w:type="dxa"/>
          </w:tcPr>
          <w:p w14:paraId="6556FAFB" w14:textId="77777777" w:rsidR="007464A7" w:rsidRPr="007464A7" w:rsidRDefault="007464A7" w:rsidP="007464A7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1468" w:type="dxa"/>
          </w:tcPr>
          <w:p w14:paraId="54E7699E" w14:textId="77777777" w:rsidR="007464A7" w:rsidRPr="007464A7" w:rsidRDefault="007464A7" w:rsidP="007464A7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3058" w:type="dxa"/>
          </w:tcPr>
          <w:p w14:paraId="4CCBA498" w14:textId="77777777" w:rsidR="007464A7" w:rsidRPr="007464A7" w:rsidRDefault="007464A7" w:rsidP="007464A7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  <w:tc>
          <w:tcPr>
            <w:tcW w:w="1275" w:type="dxa"/>
          </w:tcPr>
          <w:p w14:paraId="3B763F06" w14:textId="77777777" w:rsidR="007464A7" w:rsidRPr="007464A7" w:rsidRDefault="007464A7" w:rsidP="007464A7">
            <w:pPr>
              <w:spacing w:before="220"/>
              <w:rPr>
                <w:rFonts w:ascii="Arial" w:hAnsi="Arial" w:cs="Arial"/>
                <w:szCs w:val="24"/>
              </w:rPr>
            </w:pPr>
          </w:p>
        </w:tc>
      </w:tr>
    </w:tbl>
    <w:p w14:paraId="729DDFA2" w14:textId="77777777" w:rsidR="007464A7" w:rsidRPr="007464A7" w:rsidRDefault="007464A7" w:rsidP="00AD56A7">
      <w:pPr>
        <w:rPr>
          <w:rFonts w:ascii="Arial" w:hAnsi="Arial" w:cs="Arial"/>
          <w:szCs w:val="24"/>
        </w:rPr>
      </w:pPr>
    </w:p>
    <w:sectPr w:rsidR="007464A7" w:rsidRPr="007464A7" w:rsidSect="00160CAA">
      <w:headerReference w:type="default" r:id="rId11"/>
      <w:footerReference w:type="default" r:id="rId12"/>
      <w:endnotePr>
        <w:numFmt w:val="decimal"/>
      </w:endnotePr>
      <w:type w:val="continuous"/>
      <w:pgSz w:w="12240" w:h="15840"/>
      <w:pgMar w:top="1368" w:right="1008" w:bottom="173" w:left="1008" w:header="1080" w:footer="605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697D65" w14:textId="77777777" w:rsidR="00CF440B" w:rsidRDefault="00CF440B">
      <w:r>
        <w:separator/>
      </w:r>
    </w:p>
  </w:endnote>
  <w:endnote w:type="continuationSeparator" w:id="0">
    <w:p w14:paraId="53AADCC7" w14:textId="77777777" w:rsidR="00CF440B" w:rsidRDefault="00CF440B">
      <w:r>
        <w:continuationSeparator/>
      </w:r>
    </w:p>
  </w:endnote>
  <w:endnote w:type="continuationNotice" w:id="1">
    <w:p w14:paraId="4B95A087" w14:textId="77777777" w:rsidR="00CF440B" w:rsidRDefault="00CF44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1F73FC" w14:textId="5B6B124F" w:rsidR="00B904EB" w:rsidRDefault="00B904EB" w:rsidP="00927473">
    <w:pPr>
      <w:tabs>
        <w:tab w:val="left" w:pos="1590"/>
      </w:tabs>
      <w:jc w:val="both"/>
      <w:rPr>
        <w:rFonts w:ascii="Times New Roman" w:hAnsi="Times New Roman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A5FA3D" w14:textId="77777777" w:rsidR="00CF440B" w:rsidRDefault="00CF440B">
      <w:r>
        <w:separator/>
      </w:r>
    </w:p>
  </w:footnote>
  <w:footnote w:type="continuationSeparator" w:id="0">
    <w:p w14:paraId="05E7381F" w14:textId="77777777" w:rsidR="00CF440B" w:rsidRDefault="00CF440B">
      <w:r>
        <w:continuationSeparator/>
      </w:r>
    </w:p>
  </w:footnote>
  <w:footnote w:type="continuationNotice" w:id="1">
    <w:p w14:paraId="23A2663D" w14:textId="77777777" w:rsidR="00CF440B" w:rsidRDefault="00CF44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08DE6E" w14:textId="7C91A71B" w:rsidR="00AD56A7" w:rsidRPr="00AD56A7" w:rsidRDefault="00AD56A7" w:rsidP="00AD56A7">
    <w:pPr>
      <w:pStyle w:val="Header"/>
      <w:rPr>
        <w:rFonts w:ascii="Arial" w:hAnsi="Arial" w:cs="Arial"/>
        <w:szCs w:val="24"/>
      </w:rPr>
    </w:pPr>
    <w:r w:rsidRPr="00AD56A7">
      <w:rPr>
        <w:rFonts w:ascii="Arial" w:hAnsi="Arial" w:cs="Arial"/>
        <w:szCs w:val="24"/>
      </w:rPr>
      <w:t>MNRAAA Grant Contract Agreement</w:t>
    </w:r>
    <w:r w:rsidRPr="00AD56A7">
      <w:rPr>
        <w:rFonts w:ascii="Arial" w:hAnsi="Arial" w:cs="Arial"/>
        <w:szCs w:val="24"/>
      </w:rPr>
      <w:tab/>
    </w:r>
    <w:r w:rsidRPr="00AD56A7">
      <w:rPr>
        <w:rFonts w:ascii="Arial" w:hAnsi="Arial" w:cs="Arial"/>
        <w:szCs w:val="24"/>
      </w:rPr>
      <w:tab/>
    </w:r>
    <w:r>
      <w:rPr>
        <w:rFonts w:ascii="Arial" w:hAnsi="Arial" w:cs="Arial"/>
        <w:szCs w:val="24"/>
      </w:rPr>
      <w:t xml:space="preserve">                      </w:t>
    </w:r>
    <w:r w:rsidRPr="00AD56A7">
      <w:rPr>
        <w:rFonts w:ascii="Arial" w:hAnsi="Arial" w:cs="Arial"/>
        <w:szCs w:val="24"/>
      </w:rPr>
      <w:t xml:space="preserve">Exhibit </w:t>
    </w:r>
    <w:r>
      <w:rPr>
        <w:rFonts w:ascii="Arial" w:hAnsi="Arial" w:cs="Arial"/>
        <w:szCs w:val="24"/>
      </w:rPr>
      <w:t>F</w:t>
    </w:r>
    <w:r w:rsidRPr="00AD56A7">
      <w:rPr>
        <w:rFonts w:ascii="Arial" w:hAnsi="Arial" w:cs="Arial"/>
        <w:szCs w:val="24"/>
      </w:rPr>
      <w:t xml:space="preserve">: </w:t>
    </w:r>
    <w:r>
      <w:rPr>
        <w:rFonts w:ascii="Arial" w:hAnsi="Arial" w:cs="Arial"/>
        <w:szCs w:val="24"/>
      </w:rPr>
      <w:t>Funding Breakdown</w:t>
    </w:r>
    <w:r w:rsidRPr="00AD56A7">
      <w:rPr>
        <w:rFonts w:ascii="Arial" w:hAnsi="Arial" w:cs="Arial"/>
        <w:szCs w:val="24"/>
      </w:rPr>
      <w:t xml:space="preserve"> (Title III-C)</w:t>
    </w:r>
  </w:p>
  <w:p w14:paraId="6B4F7F90" w14:textId="0B86B7ED" w:rsidR="00AD56A7" w:rsidRDefault="00AD56A7">
    <w:pPr>
      <w:pStyle w:val="Header"/>
    </w:pPr>
  </w:p>
  <w:p w14:paraId="03DBEDBF" w14:textId="77777777" w:rsidR="00AD56A7" w:rsidRDefault="00AD56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666C0D"/>
    <w:multiLevelType w:val="hybridMultilevel"/>
    <w:tmpl w:val="DFF699C8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" w15:restartNumberingAfterBreak="0">
    <w:nsid w:val="094E1BE2"/>
    <w:multiLevelType w:val="hybridMultilevel"/>
    <w:tmpl w:val="34C86E3A"/>
    <w:lvl w:ilvl="0" w:tplc="04090015">
      <w:start w:val="6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D860A6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4D26B80"/>
    <w:multiLevelType w:val="singleLevel"/>
    <w:tmpl w:val="2458A6E8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16F437D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974275C"/>
    <w:multiLevelType w:val="hybridMultilevel"/>
    <w:tmpl w:val="3BF6AD34"/>
    <w:lvl w:ilvl="0" w:tplc="D5D842A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A002A19"/>
    <w:multiLevelType w:val="singleLevel"/>
    <w:tmpl w:val="5CB86816"/>
    <w:lvl w:ilvl="0">
      <w:start w:val="1"/>
      <w:numFmt w:val="lowerLetter"/>
      <w:lvlText w:val="%1)"/>
      <w:lvlJc w:val="left"/>
      <w:pPr>
        <w:tabs>
          <w:tab w:val="num" w:pos="1155"/>
        </w:tabs>
        <w:ind w:left="1155" w:hanging="435"/>
      </w:pPr>
      <w:rPr>
        <w:rFonts w:hint="default"/>
      </w:rPr>
    </w:lvl>
  </w:abstractNum>
  <w:abstractNum w:abstractNumId="6" w15:restartNumberingAfterBreak="0">
    <w:nsid w:val="1B513A1F"/>
    <w:multiLevelType w:val="singleLevel"/>
    <w:tmpl w:val="2458A6E8"/>
    <w:lvl w:ilvl="0">
      <w:start w:val="19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1DA73BAD"/>
    <w:multiLevelType w:val="hybridMultilevel"/>
    <w:tmpl w:val="24CAB5C8"/>
    <w:lvl w:ilvl="0" w:tplc="99C6C2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B33EEBC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i w:val="0"/>
        <w:sz w:val="2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F1F0ED7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1FBA54C4"/>
    <w:multiLevelType w:val="multilevel"/>
    <w:tmpl w:val="F9281F10"/>
    <w:lvl w:ilvl="0">
      <w:start w:val="22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207D120E"/>
    <w:multiLevelType w:val="singleLevel"/>
    <w:tmpl w:val="BA443ECC"/>
    <w:lvl w:ilvl="0">
      <w:start w:val="12"/>
      <w:numFmt w:val="lowerLetter"/>
      <w:lvlText w:val="%1)"/>
      <w:lvlJc w:val="left"/>
      <w:pPr>
        <w:tabs>
          <w:tab w:val="num" w:pos="1215"/>
        </w:tabs>
        <w:ind w:left="1215" w:hanging="495"/>
      </w:pPr>
      <w:rPr>
        <w:rFonts w:hint="default"/>
      </w:rPr>
    </w:lvl>
  </w:abstractNum>
  <w:abstractNum w:abstractNumId="11" w15:restartNumberingAfterBreak="0">
    <w:nsid w:val="211C763B"/>
    <w:multiLevelType w:val="hybridMultilevel"/>
    <w:tmpl w:val="BED0A1DA"/>
    <w:lvl w:ilvl="0" w:tplc="2458A6E8">
      <w:start w:val="3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224F5DA6"/>
    <w:multiLevelType w:val="hybridMultilevel"/>
    <w:tmpl w:val="02804340"/>
    <w:lvl w:ilvl="0" w:tplc="7A962E9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316F910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228C17B0"/>
    <w:multiLevelType w:val="singleLevel"/>
    <w:tmpl w:val="ECFC2FA2"/>
    <w:lvl w:ilvl="0">
      <w:start w:val="1"/>
      <w:numFmt w:val="lowerLetter"/>
      <w:lvlText w:val="%1)"/>
      <w:lvlJc w:val="left"/>
      <w:pPr>
        <w:tabs>
          <w:tab w:val="num" w:pos="1140"/>
        </w:tabs>
        <w:ind w:left="1140" w:hanging="420"/>
      </w:pPr>
      <w:rPr>
        <w:rFonts w:hint="default"/>
      </w:rPr>
    </w:lvl>
  </w:abstractNum>
  <w:abstractNum w:abstractNumId="14" w15:restartNumberingAfterBreak="0">
    <w:nsid w:val="25863AA1"/>
    <w:multiLevelType w:val="hybridMultilevel"/>
    <w:tmpl w:val="5CDCBF62"/>
    <w:lvl w:ilvl="0" w:tplc="019E6B4A">
      <w:start w:val="5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278A027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32B21BCF"/>
    <w:multiLevelType w:val="hybridMultilevel"/>
    <w:tmpl w:val="042A171E"/>
    <w:lvl w:ilvl="0" w:tplc="D5D842A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580404B"/>
    <w:multiLevelType w:val="singleLevel"/>
    <w:tmpl w:val="80888670"/>
    <w:lvl w:ilvl="0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</w:abstractNum>
  <w:abstractNum w:abstractNumId="18" w15:restartNumberingAfterBreak="0">
    <w:nsid w:val="3702786C"/>
    <w:multiLevelType w:val="singleLevel"/>
    <w:tmpl w:val="E3F605E4"/>
    <w:lvl w:ilvl="0">
      <w:start w:val="1"/>
      <w:numFmt w:val="lowerLetter"/>
      <w:lvlText w:val="%1)"/>
      <w:lvlJc w:val="left"/>
      <w:pPr>
        <w:tabs>
          <w:tab w:val="num" w:pos="1170"/>
        </w:tabs>
        <w:ind w:left="1170" w:hanging="360"/>
      </w:pPr>
      <w:rPr>
        <w:rFonts w:hint="default"/>
        <w:b w:val="0"/>
      </w:rPr>
    </w:lvl>
  </w:abstractNum>
  <w:abstractNum w:abstractNumId="19" w15:restartNumberingAfterBreak="0">
    <w:nsid w:val="391A4D45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39DF6D64"/>
    <w:multiLevelType w:val="singleLevel"/>
    <w:tmpl w:val="2458A6E8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1" w15:restartNumberingAfterBreak="0">
    <w:nsid w:val="3AE0745E"/>
    <w:multiLevelType w:val="singleLevel"/>
    <w:tmpl w:val="F140C3CE"/>
    <w:lvl w:ilvl="0">
      <w:start w:val="12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2" w15:restartNumberingAfterBreak="0">
    <w:nsid w:val="3DCF672B"/>
    <w:multiLevelType w:val="singleLevel"/>
    <w:tmpl w:val="3382762E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</w:abstractNum>
  <w:abstractNum w:abstractNumId="23" w15:restartNumberingAfterBreak="0">
    <w:nsid w:val="45CD19F4"/>
    <w:multiLevelType w:val="hybridMultilevel"/>
    <w:tmpl w:val="E814D8DE"/>
    <w:lvl w:ilvl="0" w:tplc="1F66E774">
      <w:start w:val="5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45EF2D38"/>
    <w:multiLevelType w:val="hybridMultilevel"/>
    <w:tmpl w:val="49E8AAE2"/>
    <w:lvl w:ilvl="0" w:tplc="2458A6E8">
      <w:start w:val="7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 w15:restartNumberingAfterBreak="0">
    <w:nsid w:val="4B6643B6"/>
    <w:multiLevelType w:val="singleLevel"/>
    <w:tmpl w:val="2458A6E8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6" w15:restartNumberingAfterBreak="0">
    <w:nsid w:val="4CE36BC8"/>
    <w:multiLevelType w:val="hybridMultilevel"/>
    <w:tmpl w:val="8858430E"/>
    <w:lvl w:ilvl="0" w:tplc="2458A6E8">
      <w:start w:val="13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7" w15:restartNumberingAfterBreak="0">
    <w:nsid w:val="57DE18CC"/>
    <w:multiLevelType w:val="multilevel"/>
    <w:tmpl w:val="3214B7A4"/>
    <w:lvl w:ilvl="0">
      <w:start w:val="2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587F4B31"/>
    <w:multiLevelType w:val="hybridMultilevel"/>
    <w:tmpl w:val="A0CE81B8"/>
    <w:lvl w:ilvl="0" w:tplc="04090001">
      <w:start w:val="4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05A1560"/>
    <w:multiLevelType w:val="hybridMultilevel"/>
    <w:tmpl w:val="E222F13E"/>
    <w:lvl w:ilvl="0" w:tplc="2458A6E8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63C2681F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31" w15:restartNumberingAfterBreak="0">
    <w:nsid w:val="642A5BE3"/>
    <w:multiLevelType w:val="singleLevel"/>
    <w:tmpl w:val="2458A6E8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2" w15:restartNumberingAfterBreak="0">
    <w:nsid w:val="643B05D1"/>
    <w:multiLevelType w:val="singleLevel"/>
    <w:tmpl w:val="86A4BF6E"/>
    <w:lvl w:ilvl="0">
      <w:start w:val="7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3" w15:restartNumberingAfterBreak="0">
    <w:nsid w:val="649B5758"/>
    <w:multiLevelType w:val="singleLevel"/>
    <w:tmpl w:val="2458A6E8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4" w15:restartNumberingAfterBreak="0">
    <w:nsid w:val="66C72D3D"/>
    <w:multiLevelType w:val="singleLevel"/>
    <w:tmpl w:val="2458A6E8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5" w15:restartNumberingAfterBreak="0">
    <w:nsid w:val="6AA87903"/>
    <w:multiLevelType w:val="hybridMultilevel"/>
    <w:tmpl w:val="B17C921E"/>
    <w:lvl w:ilvl="0" w:tplc="F322DFF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CD220F20">
      <w:start w:val="1"/>
      <w:numFmt w:val="decimal"/>
      <w:lvlText w:val="%2)"/>
      <w:lvlJc w:val="left"/>
      <w:pPr>
        <w:tabs>
          <w:tab w:val="num" w:pos="1800"/>
        </w:tabs>
        <w:ind w:left="1800" w:hanging="360"/>
      </w:pPr>
      <w:rPr>
        <w:rFonts w:hint="default"/>
        <w:b/>
      </w:rPr>
    </w:lvl>
    <w:lvl w:ilvl="2" w:tplc="362CBE06">
      <w:start w:val="1"/>
      <w:numFmt w:val="decimal"/>
      <w:lvlText w:val="(%3)"/>
      <w:lvlJc w:val="left"/>
      <w:pPr>
        <w:tabs>
          <w:tab w:val="num" w:pos="2700"/>
        </w:tabs>
        <w:ind w:left="2700" w:hanging="360"/>
      </w:pPr>
      <w:rPr>
        <w:rFonts w:hint="default"/>
        <w:b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 w15:restartNumberingAfterBreak="0">
    <w:nsid w:val="6BD214FF"/>
    <w:multiLevelType w:val="singleLevel"/>
    <w:tmpl w:val="4836BD5E"/>
    <w:lvl w:ilvl="0">
      <w:start w:val="1"/>
      <w:numFmt w:val="decimal"/>
      <w:lvlText w:val="(%1)"/>
      <w:lvlJc w:val="left"/>
      <w:pPr>
        <w:tabs>
          <w:tab w:val="num" w:pos="2190"/>
        </w:tabs>
        <w:ind w:left="2190" w:hanging="390"/>
      </w:pPr>
      <w:rPr>
        <w:rFonts w:hint="default"/>
      </w:rPr>
    </w:lvl>
  </w:abstractNum>
  <w:abstractNum w:abstractNumId="37" w15:restartNumberingAfterBreak="0">
    <w:nsid w:val="6C636388"/>
    <w:multiLevelType w:val="singleLevel"/>
    <w:tmpl w:val="2458A6E8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8" w15:restartNumberingAfterBreak="0">
    <w:nsid w:val="6D8B3C0A"/>
    <w:multiLevelType w:val="hybridMultilevel"/>
    <w:tmpl w:val="C05E7FDC"/>
    <w:lvl w:ilvl="0" w:tplc="2458A6E8">
      <w:start w:val="3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9" w15:restartNumberingAfterBreak="0">
    <w:nsid w:val="6E1E39E1"/>
    <w:multiLevelType w:val="hybridMultilevel"/>
    <w:tmpl w:val="F9281F10"/>
    <w:lvl w:ilvl="0" w:tplc="2458A6E8">
      <w:start w:val="22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0" w15:restartNumberingAfterBreak="0">
    <w:nsid w:val="71406B8F"/>
    <w:multiLevelType w:val="hybridMultilevel"/>
    <w:tmpl w:val="3ED604F0"/>
    <w:lvl w:ilvl="0" w:tplc="99C6C2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B33EEBC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i w:val="0"/>
        <w:sz w:val="20"/>
      </w:rPr>
    </w:lvl>
    <w:lvl w:ilvl="2" w:tplc="D5D842A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b/>
        <w:i w:val="0"/>
        <w:color w:val="000000"/>
        <w:sz w:val="20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2852F65"/>
    <w:multiLevelType w:val="singleLevel"/>
    <w:tmpl w:val="80888670"/>
    <w:lvl w:ilvl="0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</w:abstractNum>
  <w:abstractNum w:abstractNumId="42" w15:restartNumberingAfterBreak="0">
    <w:nsid w:val="775B3E52"/>
    <w:multiLevelType w:val="singleLevel"/>
    <w:tmpl w:val="28F6CFA0"/>
    <w:lvl w:ilvl="0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43" w15:restartNumberingAfterBreak="0">
    <w:nsid w:val="78A52143"/>
    <w:multiLevelType w:val="singleLevel"/>
    <w:tmpl w:val="2458A6E8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num w:numId="1" w16cid:durableId="2099475093">
    <w:abstractNumId w:val="22"/>
  </w:num>
  <w:num w:numId="2" w16cid:durableId="2010671995">
    <w:abstractNumId w:val="42"/>
  </w:num>
  <w:num w:numId="3" w16cid:durableId="241571820">
    <w:abstractNumId w:val="33"/>
  </w:num>
  <w:num w:numId="4" w16cid:durableId="978460297">
    <w:abstractNumId w:val="33"/>
  </w:num>
  <w:num w:numId="5" w16cid:durableId="1241595987">
    <w:abstractNumId w:val="36"/>
  </w:num>
  <w:num w:numId="6" w16cid:durableId="363675196">
    <w:abstractNumId w:val="6"/>
  </w:num>
  <w:num w:numId="7" w16cid:durableId="418139875">
    <w:abstractNumId w:val="43"/>
  </w:num>
  <w:num w:numId="8" w16cid:durableId="1727752569">
    <w:abstractNumId w:val="25"/>
  </w:num>
  <w:num w:numId="9" w16cid:durableId="769354632">
    <w:abstractNumId w:val="43"/>
  </w:num>
  <w:num w:numId="10" w16cid:durableId="1053772859">
    <w:abstractNumId w:val="31"/>
  </w:num>
  <w:num w:numId="11" w16cid:durableId="1346638555">
    <w:abstractNumId w:val="31"/>
  </w:num>
  <w:num w:numId="12" w16cid:durableId="1910916707">
    <w:abstractNumId w:val="20"/>
  </w:num>
  <w:num w:numId="13" w16cid:durableId="771510933">
    <w:abstractNumId w:val="10"/>
  </w:num>
  <w:num w:numId="14" w16cid:durableId="1567909928">
    <w:abstractNumId w:val="21"/>
  </w:num>
  <w:num w:numId="15" w16cid:durableId="1648515527">
    <w:abstractNumId w:val="5"/>
  </w:num>
  <w:num w:numId="16" w16cid:durableId="692610815">
    <w:abstractNumId w:val="18"/>
  </w:num>
  <w:num w:numId="17" w16cid:durableId="746147804">
    <w:abstractNumId w:val="13"/>
  </w:num>
  <w:num w:numId="18" w16cid:durableId="1554805829">
    <w:abstractNumId w:val="32"/>
  </w:num>
  <w:num w:numId="19" w16cid:durableId="1447499725">
    <w:abstractNumId w:val="15"/>
  </w:num>
  <w:num w:numId="20" w16cid:durableId="1252004198">
    <w:abstractNumId w:val="3"/>
  </w:num>
  <w:num w:numId="21" w16cid:durableId="1159660557">
    <w:abstractNumId w:val="8"/>
  </w:num>
  <w:num w:numId="22" w16cid:durableId="2103135953">
    <w:abstractNumId w:val="33"/>
  </w:num>
  <w:num w:numId="23" w16cid:durableId="228807954">
    <w:abstractNumId w:val="17"/>
  </w:num>
  <w:num w:numId="24" w16cid:durableId="173107054">
    <w:abstractNumId w:val="41"/>
  </w:num>
  <w:num w:numId="25" w16cid:durableId="44179156">
    <w:abstractNumId w:val="30"/>
  </w:num>
  <w:num w:numId="26" w16cid:durableId="194662119">
    <w:abstractNumId w:val="29"/>
  </w:num>
  <w:num w:numId="27" w16cid:durableId="710690922">
    <w:abstractNumId w:val="27"/>
  </w:num>
  <w:num w:numId="28" w16cid:durableId="1698236902">
    <w:abstractNumId w:val="26"/>
  </w:num>
  <w:num w:numId="29" w16cid:durableId="601232256">
    <w:abstractNumId w:val="39"/>
  </w:num>
  <w:num w:numId="30" w16cid:durableId="1972325830">
    <w:abstractNumId w:val="9"/>
  </w:num>
  <w:num w:numId="31" w16cid:durableId="1119952046">
    <w:abstractNumId w:val="11"/>
  </w:num>
  <w:num w:numId="32" w16cid:durableId="202450256">
    <w:abstractNumId w:val="38"/>
  </w:num>
  <w:num w:numId="33" w16cid:durableId="872230570">
    <w:abstractNumId w:val="24"/>
  </w:num>
  <w:num w:numId="34" w16cid:durableId="1593972933">
    <w:abstractNumId w:val="7"/>
  </w:num>
  <w:num w:numId="35" w16cid:durableId="654601746">
    <w:abstractNumId w:val="14"/>
  </w:num>
  <w:num w:numId="36" w16cid:durableId="687024987">
    <w:abstractNumId w:val="40"/>
  </w:num>
  <w:num w:numId="37" w16cid:durableId="1308589206">
    <w:abstractNumId w:val="1"/>
  </w:num>
  <w:num w:numId="38" w16cid:durableId="84612543">
    <w:abstractNumId w:val="12"/>
  </w:num>
  <w:num w:numId="39" w16cid:durableId="1563834528">
    <w:abstractNumId w:val="28"/>
  </w:num>
  <w:num w:numId="40" w16cid:durableId="488984353">
    <w:abstractNumId w:val="35"/>
  </w:num>
  <w:num w:numId="41" w16cid:durableId="2118795712">
    <w:abstractNumId w:val="16"/>
  </w:num>
  <w:num w:numId="42" w16cid:durableId="1712488283">
    <w:abstractNumId w:val="4"/>
  </w:num>
  <w:num w:numId="43" w16cid:durableId="1648776279">
    <w:abstractNumId w:val="23"/>
  </w:num>
  <w:num w:numId="44" w16cid:durableId="9884352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TMxMbY0NzUxNTZS0lEKTi0uzszPAykwqgUAhOCFSSwAAAA="/>
  </w:docVars>
  <w:rsids>
    <w:rsidRoot w:val="00980AFD"/>
    <w:rsid w:val="000026B8"/>
    <w:rsid w:val="00005348"/>
    <w:rsid w:val="00010F20"/>
    <w:rsid w:val="00021768"/>
    <w:rsid w:val="00021E05"/>
    <w:rsid w:val="00033A78"/>
    <w:rsid w:val="00060E34"/>
    <w:rsid w:val="00063E3E"/>
    <w:rsid w:val="0007165D"/>
    <w:rsid w:val="00071BE7"/>
    <w:rsid w:val="00073BEE"/>
    <w:rsid w:val="00076569"/>
    <w:rsid w:val="00076BCA"/>
    <w:rsid w:val="00081AEF"/>
    <w:rsid w:val="00083F9B"/>
    <w:rsid w:val="00084A1E"/>
    <w:rsid w:val="00091FDC"/>
    <w:rsid w:val="000A17BE"/>
    <w:rsid w:val="000A5A46"/>
    <w:rsid w:val="000C07FF"/>
    <w:rsid w:val="000C2911"/>
    <w:rsid w:val="000C63F2"/>
    <w:rsid w:val="000D3622"/>
    <w:rsid w:val="000D58BE"/>
    <w:rsid w:val="000E132C"/>
    <w:rsid w:val="000E262A"/>
    <w:rsid w:val="000E3CA8"/>
    <w:rsid w:val="000F4BAF"/>
    <w:rsid w:val="00107C8A"/>
    <w:rsid w:val="00111E8B"/>
    <w:rsid w:val="0011375A"/>
    <w:rsid w:val="00127758"/>
    <w:rsid w:val="00127FB9"/>
    <w:rsid w:val="00132D4E"/>
    <w:rsid w:val="001428C4"/>
    <w:rsid w:val="00146F53"/>
    <w:rsid w:val="00151DBE"/>
    <w:rsid w:val="00160CAA"/>
    <w:rsid w:val="0016528C"/>
    <w:rsid w:val="0016605C"/>
    <w:rsid w:val="001669D6"/>
    <w:rsid w:val="00166AB1"/>
    <w:rsid w:val="00167246"/>
    <w:rsid w:val="00182923"/>
    <w:rsid w:val="00183639"/>
    <w:rsid w:val="00187C28"/>
    <w:rsid w:val="001958BA"/>
    <w:rsid w:val="00195DA5"/>
    <w:rsid w:val="001974B3"/>
    <w:rsid w:val="001A40AD"/>
    <w:rsid w:val="001A6727"/>
    <w:rsid w:val="001A7679"/>
    <w:rsid w:val="001C108B"/>
    <w:rsid w:val="001D1410"/>
    <w:rsid w:val="001F774F"/>
    <w:rsid w:val="0020181E"/>
    <w:rsid w:val="00205CAD"/>
    <w:rsid w:val="00210F88"/>
    <w:rsid w:val="0021708D"/>
    <w:rsid w:val="00221566"/>
    <w:rsid w:val="002339B8"/>
    <w:rsid w:val="0023692B"/>
    <w:rsid w:val="002457C7"/>
    <w:rsid w:val="002523BC"/>
    <w:rsid w:val="002540C5"/>
    <w:rsid w:val="00255874"/>
    <w:rsid w:val="00260DF0"/>
    <w:rsid w:val="00264B73"/>
    <w:rsid w:val="00267609"/>
    <w:rsid w:val="0027227C"/>
    <w:rsid w:val="002A6E4A"/>
    <w:rsid w:val="002A7A1E"/>
    <w:rsid w:val="002C3DE3"/>
    <w:rsid w:val="002D04B4"/>
    <w:rsid w:val="002E255E"/>
    <w:rsid w:val="002F3C59"/>
    <w:rsid w:val="002F78F9"/>
    <w:rsid w:val="00301DBB"/>
    <w:rsid w:val="003041FF"/>
    <w:rsid w:val="00312526"/>
    <w:rsid w:val="0033131D"/>
    <w:rsid w:val="00331E2E"/>
    <w:rsid w:val="00341877"/>
    <w:rsid w:val="00350E2A"/>
    <w:rsid w:val="00355F0C"/>
    <w:rsid w:val="003822AD"/>
    <w:rsid w:val="00382488"/>
    <w:rsid w:val="00386EEC"/>
    <w:rsid w:val="00396815"/>
    <w:rsid w:val="00397581"/>
    <w:rsid w:val="003A4485"/>
    <w:rsid w:val="003A5C19"/>
    <w:rsid w:val="003C1B93"/>
    <w:rsid w:val="003C5055"/>
    <w:rsid w:val="003D3521"/>
    <w:rsid w:val="003D5461"/>
    <w:rsid w:val="003E40A4"/>
    <w:rsid w:val="003E79F8"/>
    <w:rsid w:val="003F1891"/>
    <w:rsid w:val="003F4843"/>
    <w:rsid w:val="00404F15"/>
    <w:rsid w:val="004221F0"/>
    <w:rsid w:val="00430DB6"/>
    <w:rsid w:val="00431CA1"/>
    <w:rsid w:val="00432CBC"/>
    <w:rsid w:val="00432E45"/>
    <w:rsid w:val="00434BC6"/>
    <w:rsid w:val="004423C2"/>
    <w:rsid w:val="004468DB"/>
    <w:rsid w:val="004560E1"/>
    <w:rsid w:val="004740B6"/>
    <w:rsid w:val="0047434F"/>
    <w:rsid w:val="00494079"/>
    <w:rsid w:val="004961F6"/>
    <w:rsid w:val="004B20DF"/>
    <w:rsid w:val="004B46B7"/>
    <w:rsid w:val="004B4977"/>
    <w:rsid w:val="004C03BF"/>
    <w:rsid w:val="004C7F13"/>
    <w:rsid w:val="004D620B"/>
    <w:rsid w:val="004E1D04"/>
    <w:rsid w:val="004E7112"/>
    <w:rsid w:val="004F4684"/>
    <w:rsid w:val="00505A85"/>
    <w:rsid w:val="00505DB1"/>
    <w:rsid w:val="00516130"/>
    <w:rsid w:val="00523F19"/>
    <w:rsid w:val="00525667"/>
    <w:rsid w:val="005256A1"/>
    <w:rsid w:val="00526711"/>
    <w:rsid w:val="00543CC8"/>
    <w:rsid w:val="00544F49"/>
    <w:rsid w:val="00551CFB"/>
    <w:rsid w:val="00553FAC"/>
    <w:rsid w:val="005552D3"/>
    <w:rsid w:val="00555C35"/>
    <w:rsid w:val="00563AA5"/>
    <w:rsid w:val="005760D7"/>
    <w:rsid w:val="005801EA"/>
    <w:rsid w:val="005810B0"/>
    <w:rsid w:val="0058615C"/>
    <w:rsid w:val="005B17AD"/>
    <w:rsid w:val="005B3F14"/>
    <w:rsid w:val="005B4798"/>
    <w:rsid w:val="005B6811"/>
    <w:rsid w:val="005C37F5"/>
    <w:rsid w:val="005E10F7"/>
    <w:rsid w:val="005E124B"/>
    <w:rsid w:val="005E3DCF"/>
    <w:rsid w:val="005E55ED"/>
    <w:rsid w:val="005F1B75"/>
    <w:rsid w:val="005F5076"/>
    <w:rsid w:val="005F7B21"/>
    <w:rsid w:val="00600B6D"/>
    <w:rsid w:val="006108D2"/>
    <w:rsid w:val="006236D3"/>
    <w:rsid w:val="00626CD1"/>
    <w:rsid w:val="00640332"/>
    <w:rsid w:val="00641846"/>
    <w:rsid w:val="0064408F"/>
    <w:rsid w:val="00651088"/>
    <w:rsid w:val="00652F4A"/>
    <w:rsid w:val="0065602C"/>
    <w:rsid w:val="00657CE0"/>
    <w:rsid w:val="006609D9"/>
    <w:rsid w:val="00664981"/>
    <w:rsid w:val="006716FE"/>
    <w:rsid w:val="00674800"/>
    <w:rsid w:val="0069171D"/>
    <w:rsid w:val="0069205F"/>
    <w:rsid w:val="006A34F2"/>
    <w:rsid w:val="006B2030"/>
    <w:rsid w:val="006B23CA"/>
    <w:rsid w:val="006B665C"/>
    <w:rsid w:val="006C4890"/>
    <w:rsid w:val="006D2F5B"/>
    <w:rsid w:val="006D3782"/>
    <w:rsid w:val="006D66E9"/>
    <w:rsid w:val="006E4DE3"/>
    <w:rsid w:val="006E542A"/>
    <w:rsid w:val="006E6165"/>
    <w:rsid w:val="006F4472"/>
    <w:rsid w:val="00701551"/>
    <w:rsid w:val="007070A9"/>
    <w:rsid w:val="007249A6"/>
    <w:rsid w:val="0072777E"/>
    <w:rsid w:val="00733F72"/>
    <w:rsid w:val="00735528"/>
    <w:rsid w:val="00744F5C"/>
    <w:rsid w:val="007464A7"/>
    <w:rsid w:val="00752BDF"/>
    <w:rsid w:val="00756A84"/>
    <w:rsid w:val="007615AA"/>
    <w:rsid w:val="007664BC"/>
    <w:rsid w:val="00766809"/>
    <w:rsid w:val="007715D4"/>
    <w:rsid w:val="00774313"/>
    <w:rsid w:val="00777DB1"/>
    <w:rsid w:val="00782B4E"/>
    <w:rsid w:val="007A4EF1"/>
    <w:rsid w:val="007A5E45"/>
    <w:rsid w:val="007A67A5"/>
    <w:rsid w:val="007A7DD2"/>
    <w:rsid w:val="007B13CC"/>
    <w:rsid w:val="007B7D8B"/>
    <w:rsid w:val="007B7E69"/>
    <w:rsid w:val="007C385C"/>
    <w:rsid w:val="007C4BBE"/>
    <w:rsid w:val="007D1CDA"/>
    <w:rsid w:val="007D7DE2"/>
    <w:rsid w:val="007F19D0"/>
    <w:rsid w:val="007F4ED0"/>
    <w:rsid w:val="00803BE3"/>
    <w:rsid w:val="008041CF"/>
    <w:rsid w:val="00807B4A"/>
    <w:rsid w:val="00807D66"/>
    <w:rsid w:val="00825D3B"/>
    <w:rsid w:val="0082749C"/>
    <w:rsid w:val="00841875"/>
    <w:rsid w:val="00844604"/>
    <w:rsid w:val="00844DFA"/>
    <w:rsid w:val="008465D1"/>
    <w:rsid w:val="0085173C"/>
    <w:rsid w:val="008539FA"/>
    <w:rsid w:val="0085748D"/>
    <w:rsid w:val="00862B46"/>
    <w:rsid w:val="00864F07"/>
    <w:rsid w:val="00870BF8"/>
    <w:rsid w:val="00880D03"/>
    <w:rsid w:val="008815DE"/>
    <w:rsid w:val="00881659"/>
    <w:rsid w:val="008A6BA7"/>
    <w:rsid w:val="008B3C67"/>
    <w:rsid w:val="008B714F"/>
    <w:rsid w:val="008C0AB4"/>
    <w:rsid w:val="008C3C96"/>
    <w:rsid w:val="008D30F3"/>
    <w:rsid w:val="008D49BA"/>
    <w:rsid w:val="008D67F3"/>
    <w:rsid w:val="008D7B51"/>
    <w:rsid w:val="008E147A"/>
    <w:rsid w:val="008E5FB9"/>
    <w:rsid w:val="00905E94"/>
    <w:rsid w:val="00910AAF"/>
    <w:rsid w:val="00914285"/>
    <w:rsid w:val="00916EBC"/>
    <w:rsid w:val="0092200C"/>
    <w:rsid w:val="00927473"/>
    <w:rsid w:val="00927EE2"/>
    <w:rsid w:val="00930875"/>
    <w:rsid w:val="00932B13"/>
    <w:rsid w:val="00934A20"/>
    <w:rsid w:val="00936CDD"/>
    <w:rsid w:val="00937BC3"/>
    <w:rsid w:val="009519CD"/>
    <w:rsid w:val="0095214B"/>
    <w:rsid w:val="00952871"/>
    <w:rsid w:val="00953752"/>
    <w:rsid w:val="009618A0"/>
    <w:rsid w:val="00965F5C"/>
    <w:rsid w:val="00971C17"/>
    <w:rsid w:val="0097220E"/>
    <w:rsid w:val="00972F16"/>
    <w:rsid w:val="00973EF1"/>
    <w:rsid w:val="00975346"/>
    <w:rsid w:val="00980AFD"/>
    <w:rsid w:val="00995EC8"/>
    <w:rsid w:val="009B18A7"/>
    <w:rsid w:val="009C39B9"/>
    <w:rsid w:val="009C46C3"/>
    <w:rsid w:val="009D6ABA"/>
    <w:rsid w:val="009E662A"/>
    <w:rsid w:val="009F083B"/>
    <w:rsid w:val="009F208B"/>
    <w:rsid w:val="009F3A64"/>
    <w:rsid w:val="009F3BDA"/>
    <w:rsid w:val="009F6331"/>
    <w:rsid w:val="00A00422"/>
    <w:rsid w:val="00A00472"/>
    <w:rsid w:val="00A04605"/>
    <w:rsid w:val="00A129EE"/>
    <w:rsid w:val="00A12F0E"/>
    <w:rsid w:val="00A16FB5"/>
    <w:rsid w:val="00A177EF"/>
    <w:rsid w:val="00A20829"/>
    <w:rsid w:val="00A275D2"/>
    <w:rsid w:val="00A42BC9"/>
    <w:rsid w:val="00A473DD"/>
    <w:rsid w:val="00A51396"/>
    <w:rsid w:val="00A643DA"/>
    <w:rsid w:val="00A65A9A"/>
    <w:rsid w:val="00A710E2"/>
    <w:rsid w:val="00A713E2"/>
    <w:rsid w:val="00A80A70"/>
    <w:rsid w:val="00A84AB3"/>
    <w:rsid w:val="00A86DB5"/>
    <w:rsid w:val="00A9006E"/>
    <w:rsid w:val="00A9330B"/>
    <w:rsid w:val="00A942C4"/>
    <w:rsid w:val="00A9653D"/>
    <w:rsid w:val="00AA56EB"/>
    <w:rsid w:val="00AA6732"/>
    <w:rsid w:val="00AD56A7"/>
    <w:rsid w:val="00AE6037"/>
    <w:rsid w:val="00AF6F01"/>
    <w:rsid w:val="00B01529"/>
    <w:rsid w:val="00B119F5"/>
    <w:rsid w:val="00B12487"/>
    <w:rsid w:val="00B14ABF"/>
    <w:rsid w:val="00B328C3"/>
    <w:rsid w:val="00B33C72"/>
    <w:rsid w:val="00B4383C"/>
    <w:rsid w:val="00B45D0A"/>
    <w:rsid w:val="00B524F5"/>
    <w:rsid w:val="00B529A0"/>
    <w:rsid w:val="00B841AB"/>
    <w:rsid w:val="00B904EB"/>
    <w:rsid w:val="00B95481"/>
    <w:rsid w:val="00B9729B"/>
    <w:rsid w:val="00BA19A5"/>
    <w:rsid w:val="00BA27F9"/>
    <w:rsid w:val="00BB2726"/>
    <w:rsid w:val="00BB2EA3"/>
    <w:rsid w:val="00BB76DB"/>
    <w:rsid w:val="00BD06E6"/>
    <w:rsid w:val="00BD7212"/>
    <w:rsid w:val="00BE0CDA"/>
    <w:rsid w:val="00BE5D4A"/>
    <w:rsid w:val="00C01596"/>
    <w:rsid w:val="00C05066"/>
    <w:rsid w:val="00C356F8"/>
    <w:rsid w:val="00C40CD2"/>
    <w:rsid w:val="00C41CD4"/>
    <w:rsid w:val="00C51B85"/>
    <w:rsid w:val="00C55BD4"/>
    <w:rsid w:val="00C74CDE"/>
    <w:rsid w:val="00C75418"/>
    <w:rsid w:val="00C76ECB"/>
    <w:rsid w:val="00C847B7"/>
    <w:rsid w:val="00CE1BFE"/>
    <w:rsid w:val="00CE4328"/>
    <w:rsid w:val="00CE6991"/>
    <w:rsid w:val="00CF16EF"/>
    <w:rsid w:val="00CF2DA8"/>
    <w:rsid w:val="00CF440B"/>
    <w:rsid w:val="00D170A7"/>
    <w:rsid w:val="00D4515E"/>
    <w:rsid w:val="00D61A2E"/>
    <w:rsid w:val="00D6700A"/>
    <w:rsid w:val="00D70748"/>
    <w:rsid w:val="00D735B1"/>
    <w:rsid w:val="00D752F3"/>
    <w:rsid w:val="00D75A60"/>
    <w:rsid w:val="00D76E19"/>
    <w:rsid w:val="00D959AF"/>
    <w:rsid w:val="00DA0056"/>
    <w:rsid w:val="00DA18BE"/>
    <w:rsid w:val="00DA39F6"/>
    <w:rsid w:val="00DB2DB8"/>
    <w:rsid w:val="00DC017D"/>
    <w:rsid w:val="00DC2AD9"/>
    <w:rsid w:val="00DC74D4"/>
    <w:rsid w:val="00DD411D"/>
    <w:rsid w:val="00DD7950"/>
    <w:rsid w:val="00DE27C2"/>
    <w:rsid w:val="00DE4711"/>
    <w:rsid w:val="00DE5BEC"/>
    <w:rsid w:val="00DF394B"/>
    <w:rsid w:val="00E06950"/>
    <w:rsid w:val="00E14679"/>
    <w:rsid w:val="00E15074"/>
    <w:rsid w:val="00E30171"/>
    <w:rsid w:val="00E30A7E"/>
    <w:rsid w:val="00E32C5C"/>
    <w:rsid w:val="00E34033"/>
    <w:rsid w:val="00E43CD7"/>
    <w:rsid w:val="00E56E41"/>
    <w:rsid w:val="00E612F3"/>
    <w:rsid w:val="00E6595C"/>
    <w:rsid w:val="00E65F3C"/>
    <w:rsid w:val="00E74400"/>
    <w:rsid w:val="00E86A48"/>
    <w:rsid w:val="00EA6AA0"/>
    <w:rsid w:val="00EA720B"/>
    <w:rsid w:val="00EB016F"/>
    <w:rsid w:val="00EB7C0F"/>
    <w:rsid w:val="00EC0830"/>
    <w:rsid w:val="00EC2B2E"/>
    <w:rsid w:val="00EC6589"/>
    <w:rsid w:val="00ED0607"/>
    <w:rsid w:val="00ED5405"/>
    <w:rsid w:val="00ED646F"/>
    <w:rsid w:val="00EE0A25"/>
    <w:rsid w:val="00EE133F"/>
    <w:rsid w:val="00EE5759"/>
    <w:rsid w:val="00EE6F8A"/>
    <w:rsid w:val="00EE7ED3"/>
    <w:rsid w:val="00EF56E4"/>
    <w:rsid w:val="00F046E7"/>
    <w:rsid w:val="00F05F88"/>
    <w:rsid w:val="00F06040"/>
    <w:rsid w:val="00F06B6C"/>
    <w:rsid w:val="00F11D4C"/>
    <w:rsid w:val="00F17729"/>
    <w:rsid w:val="00F435CF"/>
    <w:rsid w:val="00F45014"/>
    <w:rsid w:val="00F50949"/>
    <w:rsid w:val="00F56E44"/>
    <w:rsid w:val="00F625A7"/>
    <w:rsid w:val="00F62D74"/>
    <w:rsid w:val="00F71AB4"/>
    <w:rsid w:val="00F740BC"/>
    <w:rsid w:val="00F74E36"/>
    <w:rsid w:val="00F755ED"/>
    <w:rsid w:val="00F806FC"/>
    <w:rsid w:val="00F83421"/>
    <w:rsid w:val="00F94C5B"/>
    <w:rsid w:val="00FA2E0B"/>
    <w:rsid w:val="00FA4318"/>
    <w:rsid w:val="00FD1A86"/>
    <w:rsid w:val="00FE1B55"/>
    <w:rsid w:val="00FE7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8A3154"/>
  <w15:chartTrackingRefBased/>
  <w15:docId w15:val="{9B150807-A18E-42F6-B08C-14CD62C3F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center" w:pos="4680"/>
      </w:tabs>
      <w:jc w:val="center"/>
      <w:outlineLvl w:val="0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BodyTextIndent">
    <w:name w:val="Body Text Indent"/>
    <w:basedOn w:val="Normal"/>
    <w:pPr>
      <w:ind w:left="72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  <w:b/>
    </w:rPr>
  </w:style>
  <w:style w:type="paragraph" w:styleId="BodyTextIndent3">
    <w:name w:val="Body Text Indent 3"/>
    <w:basedOn w:val="Normal"/>
    <w:pPr>
      <w:ind w:left="990" w:hanging="270"/>
      <w:jc w:val="both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49407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9407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7B7E69"/>
    <w:rPr>
      <w:rFonts w:ascii="Tahoma" w:hAnsi="Tahoma" w:cs="Tahoma"/>
      <w:sz w:val="16"/>
      <w:szCs w:val="16"/>
    </w:rPr>
  </w:style>
  <w:style w:type="character" w:styleId="Hyperlink">
    <w:name w:val="Hyperlink"/>
    <w:rsid w:val="00910AAF"/>
    <w:rPr>
      <w:color w:val="0000FF"/>
      <w:u w:val="single"/>
    </w:rPr>
  </w:style>
  <w:style w:type="paragraph" w:styleId="FootnoteText">
    <w:name w:val="footnote text"/>
    <w:basedOn w:val="Normal"/>
    <w:semiHidden/>
    <w:rsid w:val="00910AAF"/>
    <w:pPr>
      <w:autoSpaceDE w:val="0"/>
      <w:autoSpaceDN w:val="0"/>
      <w:adjustRightInd w:val="0"/>
    </w:pPr>
    <w:rPr>
      <w:snapToGrid/>
      <w:sz w:val="20"/>
    </w:rPr>
  </w:style>
  <w:style w:type="character" w:styleId="Strong">
    <w:name w:val="Strong"/>
    <w:qFormat/>
    <w:rsid w:val="009D6ABA"/>
    <w:rPr>
      <w:b/>
      <w:bCs/>
    </w:rPr>
  </w:style>
  <w:style w:type="character" w:styleId="CommentReference">
    <w:name w:val="annotation reference"/>
    <w:semiHidden/>
    <w:rsid w:val="001F774F"/>
    <w:rPr>
      <w:sz w:val="16"/>
      <w:szCs w:val="16"/>
    </w:rPr>
  </w:style>
  <w:style w:type="paragraph" w:styleId="CommentText">
    <w:name w:val="annotation text"/>
    <w:basedOn w:val="Normal"/>
    <w:semiHidden/>
    <w:rsid w:val="001F774F"/>
    <w:rPr>
      <w:sz w:val="20"/>
    </w:rPr>
  </w:style>
  <w:style w:type="paragraph" w:styleId="CommentSubject">
    <w:name w:val="annotation subject"/>
    <w:basedOn w:val="CommentText"/>
    <w:next w:val="CommentText"/>
    <w:semiHidden/>
    <w:rsid w:val="001F774F"/>
    <w:rPr>
      <w:b/>
      <w:bCs/>
    </w:rPr>
  </w:style>
  <w:style w:type="table" w:styleId="TableGrid">
    <w:name w:val="Table Grid"/>
    <w:basedOn w:val="TableNormal"/>
    <w:uiPriority w:val="39"/>
    <w:rsid w:val="00864F0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A42BC9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AD56A7"/>
    <w:rPr>
      <w:rFonts w:ascii="Courier" w:hAnsi="Courier"/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49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c657f26-9dfb-4e35-9c07-0d8c94a63ced">
      <Terms xmlns="http://schemas.microsoft.com/office/infopath/2007/PartnerControls"/>
    </lcf76f155ced4ddcb4097134ff3c332f>
    <TaxCatchAll xmlns="ab4dbc0d-5c5f-4a0f-a688-a757018289e1" xsi:nil="true"/>
    <SharedWithUsers xmlns="ab4dbc0d-5c5f-4a0f-a688-a757018289e1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0B740CB0B91942BAAB9513727CEC05" ma:contentTypeVersion="18" ma:contentTypeDescription="Create a new document." ma:contentTypeScope="" ma:versionID="8801f2867d3599251677af171d3d2bbf">
  <xsd:schema xmlns:xsd="http://www.w3.org/2001/XMLSchema" xmlns:xs="http://www.w3.org/2001/XMLSchema" xmlns:p="http://schemas.microsoft.com/office/2006/metadata/properties" xmlns:ns2="6c657f26-9dfb-4e35-9c07-0d8c94a63ced" xmlns:ns3="ab4dbc0d-5c5f-4a0f-a688-a757018289e1" targetNamespace="http://schemas.microsoft.com/office/2006/metadata/properties" ma:root="true" ma:fieldsID="a928fb0eaadc4cdbca1c8640a6fa96db" ns2:_="" ns3:_="">
    <xsd:import namespace="6c657f26-9dfb-4e35-9c07-0d8c94a63ced"/>
    <xsd:import namespace="ab4dbc0d-5c5f-4a0f-a688-a757018289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657f26-9dfb-4e35-9c07-0d8c94a63c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b9d7d5df-56bb-454e-acd2-dde88eb4c1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4dbc0d-5c5f-4a0f-a688-a757018289e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bdee68a2-8abc-4ced-9e10-5767866fe0ad}" ma:internalName="TaxCatchAll" ma:showField="CatchAllData" ma:web="ab4dbc0d-5c5f-4a0f-a688-a757018289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4BEE62-77D6-4710-8AC6-48276389865D}">
  <ds:schemaRefs>
    <ds:schemaRef ds:uri="http://schemas.microsoft.com/office/2006/metadata/properties"/>
    <ds:schemaRef ds:uri="http://schemas.microsoft.com/office/infopath/2007/PartnerControls"/>
    <ds:schemaRef ds:uri="6c657f26-9dfb-4e35-9c07-0d8c94a63ced"/>
    <ds:schemaRef ds:uri="ab4dbc0d-5c5f-4a0f-a688-a757018289e1"/>
  </ds:schemaRefs>
</ds:datastoreItem>
</file>

<file path=customXml/itemProps2.xml><?xml version="1.0" encoding="utf-8"?>
<ds:datastoreItem xmlns:ds="http://schemas.openxmlformats.org/officeDocument/2006/customXml" ds:itemID="{FE3A7CF9-CD6F-418F-AE9A-477790307A9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1192435-F03A-47F1-A38E-EE15EB5193E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663626E-9C44-449C-A0C5-9D022EBDF29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5</Words>
  <Characters>417</Characters>
  <Application>Microsoft Office Word</Application>
  <DocSecurity>0</DocSecurity>
  <Lines>2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N</Company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WSGM62</dc:creator>
  <cp:keywords/>
  <cp:lastModifiedBy>Jason Swanson</cp:lastModifiedBy>
  <cp:revision>9</cp:revision>
  <cp:lastPrinted>2022-12-06T20:20:00Z</cp:lastPrinted>
  <dcterms:created xsi:type="dcterms:W3CDTF">2025-11-26T16:23:00Z</dcterms:created>
  <dcterms:modified xsi:type="dcterms:W3CDTF">2025-12-08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0B740CB0B91942BAAB9513727CEC05</vt:lpwstr>
  </property>
  <property fmtid="{D5CDD505-2E9C-101B-9397-08002B2CF9AE}" pid="3" name="Order">
    <vt:r8>1088400</vt:r8>
  </property>
  <property fmtid="{D5CDD505-2E9C-101B-9397-08002B2CF9AE}" pid="4" name="MediaServiceImageTags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